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5CBB4" w14:textId="77777777" w:rsidR="002A6C4F" w:rsidRPr="0061579D" w:rsidRDefault="0061579D" w:rsidP="0061579D">
      <w:pPr>
        <w:jc w:val="center"/>
        <w:rPr>
          <w:sz w:val="32"/>
          <w:szCs w:val="32"/>
        </w:rPr>
      </w:pPr>
      <w:r w:rsidRPr="0061579D">
        <w:rPr>
          <w:rFonts w:hint="eastAsia"/>
          <w:sz w:val="32"/>
          <w:szCs w:val="32"/>
        </w:rPr>
        <w:t>南方医科大学皮肤病医院学术论文投稿备案表</w:t>
      </w:r>
    </w:p>
    <w:p w14:paraId="5B24A57C" w14:textId="77777777" w:rsidR="0061579D" w:rsidRDefault="0061579D" w:rsidP="0061579D"/>
    <w:p w14:paraId="5B363A19" w14:textId="32018E95" w:rsidR="0061579D" w:rsidRPr="0061579D" w:rsidRDefault="0061579D" w:rsidP="0061579D">
      <w:pPr>
        <w:rPr>
          <w:rFonts w:asciiTheme="minorEastAsia" w:hAnsiTheme="minorEastAsia"/>
          <w:sz w:val="28"/>
          <w:szCs w:val="28"/>
        </w:rPr>
      </w:pPr>
      <w:r w:rsidRPr="0061579D">
        <w:rPr>
          <w:rFonts w:hint="eastAsia"/>
          <w:sz w:val="28"/>
          <w:szCs w:val="28"/>
        </w:rPr>
        <w:t>论文类型：</w:t>
      </w:r>
      <w:r w:rsidRPr="0061579D">
        <w:rPr>
          <w:rFonts w:asciiTheme="minorEastAsia" w:hAnsiTheme="minorEastAsia" w:hint="eastAsia"/>
          <w:sz w:val="28"/>
          <w:szCs w:val="28"/>
        </w:rPr>
        <w:t>〔〕研究论文</w:t>
      </w:r>
      <w:r>
        <w:rPr>
          <w:rFonts w:asciiTheme="minorEastAsia" w:hAnsiTheme="minorEastAsia" w:hint="eastAsia"/>
          <w:sz w:val="28"/>
          <w:szCs w:val="28"/>
        </w:rPr>
        <w:t xml:space="preserve"> </w:t>
      </w:r>
      <w:r w:rsidRPr="0061579D">
        <w:rPr>
          <w:rFonts w:asciiTheme="minorEastAsia" w:hAnsiTheme="minorEastAsia" w:hint="eastAsia"/>
          <w:sz w:val="28"/>
          <w:szCs w:val="28"/>
        </w:rPr>
        <w:t>〔 〕综述</w:t>
      </w:r>
      <w:r>
        <w:rPr>
          <w:rFonts w:asciiTheme="minorEastAsia" w:hAnsiTheme="minorEastAsia" w:hint="eastAsia"/>
          <w:sz w:val="28"/>
          <w:szCs w:val="28"/>
        </w:rPr>
        <w:t xml:space="preserve">  </w:t>
      </w:r>
      <w:r w:rsidRPr="0061579D">
        <w:rPr>
          <w:rFonts w:asciiTheme="minorEastAsia" w:hAnsiTheme="minorEastAsia" w:hint="eastAsia"/>
          <w:sz w:val="28"/>
          <w:szCs w:val="28"/>
        </w:rPr>
        <w:t>〔 〕会议论文</w:t>
      </w:r>
      <w:r>
        <w:rPr>
          <w:rFonts w:asciiTheme="minorEastAsia" w:hAnsiTheme="minorEastAsia" w:hint="eastAsia"/>
          <w:sz w:val="28"/>
          <w:szCs w:val="28"/>
        </w:rPr>
        <w:t xml:space="preserve">  </w:t>
      </w:r>
      <w:r w:rsidRPr="0061579D">
        <w:rPr>
          <w:rFonts w:asciiTheme="minorEastAsia" w:hAnsiTheme="minorEastAsia" w:hint="eastAsia"/>
          <w:sz w:val="28"/>
          <w:szCs w:val="28"/>
        </w:rPr>
        <w:t>〔 〕其他</w:t>
      </w:r>
    </w:p>
    <w:p w14:paraId="515C2FCB" w14:textId="77777777" w:rsidR="00ED553E" w:rsidRDefault="00ED553E" w:rsidP="00706C2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论文标题：</w:t>
      </w:r>
    </w:p>
    <w:p w14:paraId="58A25A3B" w14:textId="77777777" w:rsidR="00ED553E" w:rsidRDefault="00ED553E" w:rsidP="00706C2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资助项目及其编号：</w:t>
      </w:r>
    </w:p>
    <w:p w14:paraId="676C8151" w14:textId="77777777" w:rsidR="00ED553E" w:rsidRDefault="00ED553E" w:rsidP="00706C2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投稿期刊/会议名称：</w:t>
      </w:r>
    </w:p>
    <w:p w14:paraId="48A9F23E" w14:textId="77777777" w:rsidR="00ED553E" w:rsidRDefault="00ED553E" w:rsidP="00706C2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第一作者邮箱地址：</w:t>
      </w:r>
    </w:p>
    <w:p w14:paraId="3ABF0AFE" w14:textId="77777777" w:rsidR="00ED553E" w:rsidRDefault="00ED553E" w:rsidP="00706C2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通讯作者邮箱地址：</w:t>
      </w:r>
    </w:p>
    <w:p w14:paraId="4E157D47" w14:textId="77777777" w:rsidR="00ED553E" w:rsidRDefault="00ED553E" w:rsidP="00706C20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引用《皮肤性病诊疗学杂志》论文情况：</w:t>
      </w:r>
    </w:p>
    <w:p w14:paraId="2973DFD1" w14:textId="77777777" w:rsidR="00ED553E" w:rsidRDefault="00ED553E" w:rsidP="00ED553E">
      <w:pPr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论文作者及其签名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0"/>
        <w:gridCol w:w="2763"/>
        <w:gridCol w:w="2763"/>
      </w:tblGrid>
      <w:tr w:rsidR="0061579D" w14:paraId="3A7D540C" w14:textId="77777777" w:rsidTr="0061579D">
        <w:tc>
          <w:tcPr>
            <w:tcW w:w="2840" w:type="dxa"/>
          </w:tcPr>
          <w:p w14:paraId="7D3E09A9" w14:textId="77777777" w:rsidR="0061579D" w:rsidRPr="0061579D" w:rsidRDefault="0061579D" w:rsidP="00A93DC8">
            <w:pPr>
              <w:jc w:val="center"/>
              <w:rPr>
                <w:sz w:val="28"/>
                <w:szCs w:val="28"/>
              </w:rPr>
            </w:pPr>
            <w:r w:rsidRPr="0061579D">
              <w:rPr>
                <w:rFonts w:hint="eastAsia"/>
                <w:sz w:val="28"/>
                <w:szCs w:val="28"/>
              </w:rPr>
              <w:t>签名</w:t>
            </w:r>
          </w:p>
        </w:tc>
        <w:tc>
          <w:tcPr>
            <w:tcW w:w="2841" w:type="dxa"/>
          </w:tcPr>
          <w:p w14:paraId="5005A09D" w14:textId="77777777" w:rsidR="0061579D" w:rsidRPr="0061579D" w:rsidRDefault="0061579D" w:rsidP="00A93DC8">
            <w:pPr>
              <w:jc w:val="center"/>
              <w:rPr>
                <w:sz w:val="28"/>
                <w:szCs w:val="28"/>
              </w:rPr>
            </w:pPr>
            <w:r w:rsidRPr="0061579D">
              <w:rPr>
                <w:rFonts w:hint="eastAsia"/>
                <w:sz w:val="28"/>
                <w:szCs w:val="28"/>
              </w:rPr>
              <w:t>所在单位</w:t>
            </w:r>
          </w:p>
        </w:tc>
        <w:tc>
          <w:tcPr>
            <w:tcW w:w="2841" w:type="dxa"/>
          </w:tcPr>
          <w:p w14:paraId="02EF8992" w14:textId="1BA04498" w:rsidR="0061579D" w:rsidRPr="0061579D" w:rsidRDefault="0061579D" w:rsidP="00A93DC8">
            <w:pPr>
              <w:jc w:val="center"/>
              <w:rPr>
                <w:sz w:val="28"/>
                <w:szCs w:val="28"/>
              </w:rPr>
            </w:pPr>
            <w:r w:rsidRPr="0061579D">
              <w:rPr>
                <w:rFonts w:hint="eastAsia"/>
                <w:sz w:val="28"/>
                <w:szCs w:val="28"/>
              </w:rPr>
              <w:t>日期</w:t>
            </w:r>
          </w:p>
        </w:tc>
      </w:tr>
      <w:tr w:rsidR="0061579D" w14:paraId="7CC4F1D4" w14:textId="77777777" w:rsidTr="0061579D">
        <w:tc>
          <w:tcPr>
            <w:tcW w:w="2840" w:type="dxa"/>
          </w:tcPr>
          <w:p w14:paraId="750E1811" w14:textId="77777777" w:rsidR="0061579D" w:rsidRPr="0061579D" w:rsidRDefault="0061579D" w:rsidP="0061579D">
            <w:pPr>
              <w:rPr>
                <w:sz w:val="28"/>
                <w:szCs w:val="28"/>
              </w:rPr>
            </w:pPr>
            <w:r w:rsidRPr="0061579D">
              <w:rPr>
                <w:rFonts w:hint="eastAsia"/>
                <w:sz w:val="28"/>
                <w:szCs w:val="28"/>
              </w:rPr>
              <w:t>第一作者：</w:t>
            </w:r>
          </w:p>
        </w:tc>
        <w:tc>
          <w:tcPr>
            <w:tcW w:w="2841" w:type="dxa"/>
          </w:tcPr>
          <w:p w14:paraId="38BE2E80" w14:textId="77777777" w:rsidR="0061579D" w:rsidRDefault="0061579D" w:rsidP="0061579D"/>
        </w:tc>
        <w:tc>
          <w:tcPr>
            <w:tcW w:w="2841" w:type="dxa"/>
          </w:tcPr>
          <w:p w14:paraId="730AB4BF" w14:textId="77777777" w:rsidR="0061579D" w:rsidRDefault="0061579D" w:rsidP="0061579D"/>
        </w:tc>
      </w:tr>
      <w:tr w:rsidR="0061579D" w14:paraId="79F5A5D1" w14:textId="77777777" w:rsidTr="0061579D">
        <w:tc>
          <w:tcPr>
            <w:tcW w:w="2840" w:type="dxa"/>
          </w:tcPr>
          <w:p w14:paraId="2A7E4854" w14:textId="77777777" w:rsidR="0061579D" w:rsidRPr="0061579D" w:rsidRDefault="0061579D" w:rsidP="0061579D">
            <w:pPr>
              <w:rPr>
                <w:sz w:val="28"/>
                <w:szCs w:val="28"/>
              </w:rPr>
            </w:pPr>
            <w:r w:rsidRPr="0061579D">
              <w:rPr>
                <w:rFonts w:hint="eastAsia"/>
                <w:sz w:val="28"/>
                <w:szCs w:val="28"/>
              </w:rPr>
              <w:t>通讯作者：</w:t>
            </w:r>
          </w:p>
        </w:tc>
        <w:tc>
          <w:tcPr>
            <w:tcW w:w="2841" w:type="dxa"/>
          </w:tcPr>
          <w:p w14:paraId="49A99129" w14:textId="77777777" w:rsidR="0061579D" w:rsidRDefault="0061579D" w:rsidP="0061579D"/>
        </w:tc>
        <w:tc>
          <w:tcPr>
            <w:tcW w:w="2841" w:type="dxa"/>
          </w:tcPr>
          <w:p w14:paraId="0932B926" w14:textId="77777777" w:rsidR="0061579D" w:rsidRDefault="0061579D" w:rsidP="0061579D"/>
        </w:tc>
      </w:tr>
      <w:tr w:rsidR="0061579D" w14:paraId="2CABCA4E" w14:textId="77777777" w:rsidTr="0061579D">
        <w:tc>
          <w:tcPr>
            <w:tcW w:w="2840" w:type="dxa"/>
          </w:tcPr>
          <w:p w14:paraId="5FE739E9" w14:textId="77777777" w:rsidR="0061579D" w:rsidRPr="0061579D" w:rsidRDefault="0061579D" w:rsidP="0061579D">
            <w:pPr>
              <w:rPr>
                <w:sz w:val="28"/>
                <w:szCs w:val="28"/>
              </w:rPr>
            </w:pPr>
            <w:r w:rsidRPr="0061579D">
              <w:rPr>
                <w:rFonts w:hint="eastAsia"/>
                <w:sz w:val="28"/>
                <w:szCs w:val="28"/>
              </w:rPr>
              <w:t>其他作者：</w:t>
            </w:r>
          </w:p>
        </w:tc>
        <w:tc>
          <w:tcPr>
            <w:tcW w:w="2841" w:type="dxa"/>
          </w:tcPr>
          <w:p w14:paraId="44A58A91" w14:textId="77777777" w:rsidR="0061579D" w:rsidRDefault="0061579D" w:rsidP="0061579D"/>
        </w:tc>
        <w:tc>
          <w:tcPr>
            <w:tcW w:w="2841" w:type="dxa"/>
          </w:tcPr>
          <w:p w14:paraId="1DC1BE3C" w14:textId="77777777" w:rsidR="0061579D" w:rsidRDefault="0061579D" w:rsidP="0061579D"/>
        </w:tc>
      </w:tr>
      <w:tr w:rsidR="0061579D" w14:paraId="5E97C892" w14:textId="77777777" w:rsidTr="0061579D">
        <w:tc>
          <w:tcPr>
            <w:tcW w:w="2840" w:type="dxa"/>
          </w:tcPr>
          <w:p w14:paraId="557CE940" w14:textId="77777777" w:rsidR="0061579D" w:rsidRPr="0061579D" w:rsidRDefault="0061579D" w:rsidP="0061579D">
            <w:pPr>
              <w:rPr>
                <w:sz w:val="28"/>
                <w:szCs w:val="28"/>
              </w:rPr>
            </w:pPr>
          </w:p>
        </w:tc>
        <w:tc>
          <w:tcPr>
            <w:tcW w:w="2841" w:type="dxa"/>
          </w:tcPr>
          <w:p w14:paraId="340D3110" w14:textId="77777777" w:rsidR="0061579D" w:rsidRDefault="0061579D" w:rsidP="0061579D"/>
        </w:tc>
        <w:tc>
          <w:tcPr>
            <w:tcW w:w="2841" w:type="dxa"/>
          </w:tcPr>
          <w:p w14:paraId="79201378" w14:textId="77777777" w:rsidR="0061579D" w:rsidRDefault="0061579D" w:rsidP="0061579D"/>
        </w:tc>
      </w:tr>
      <w:tr w:rsidR="0061579D" w14:paraId="497A684C" w14:textId="77777777" w:rsidTr="0061579D">
        <w:tc>
          <w:tcPr>
            <w:tcW w:w="2840" w:type="dxa"/>
          </w:tcPr>
          <w:p w14:paraId="7FF66B1E" w14:textId="77777777" w:rsidR="0061579D" w:rsidRPr="0061579D" w:rsidRDefault="0061579D" w:rsidP="0061579D">
            <w:pPr>
              <w:rPr>
                <w:sz w:val="28"/>
                <w:szCs w:val="28"/>
              </w:rPr>
            </w:pPr>
          </w:p>
        </w:tc>
        <w:tc>
          <w:tcPr>
            <w:tcW w:w="2841" w:type="dxa"/>
          </w:tcPr>
          <w:p w14:paraId="2B785530" w14:textId="77777777" w:rsidR="0061579D" w:rsidRDefault="0061579D" w:rsidP="0061579D"/>
        </w:tc>
        <w:tc>
          <w:tcPr>
            <w:tcW w:w="2841" w:type="dxa"/>
          </w:tcPr>
          <w:p w14:paraId="4268CC82" w14:textId="77777777" w:rsidR="0061579D" w:rsidRDefault="0061579D" w:rsidP="0061579D"/>
        </w:tc>
      </w:tr>
      <w:tr w:rsidR="0061579D" w14:paraId="1BE60668" w14:textId="77777777" w:rsidTr="0061579D">
        <w:tc>
          <w:tcPr>
            <w:tcW w:w="2840" w:type="dxa"/>
          </w:tcPr>
          <w:p w14:paraId="780019FA" w14:textId="77777777" w:rsidR="0061579D" w:rsidRPr="0061579D" w:rsidRDefault="0061579D" w:rsidP="0061579D">
            <w:pPr>
              <w:rPr>
                <w:sz w:val="28"/>
                <w:szCs w:val="28"/>
              </w:rPr>
            </w:pPr>
          </w:p>
        </w:tc>
        <w:tc>
          <w:tcPr>
            <w:tcW w:w="2841" w:type="dxa"/>
          </w:tcPr>
          <w:p w14:paraId="36F17B04" w14:textId="77777777" w:rsidR="0061579D" w:rsidRDefault="0061579D" w:rsidP="0061579D"/>
        </w:tc>
        <w:tc>
          <w:tcPr>
            <w:tcW w:w="2841" w:type="dxa"/>
          </w:tcPr>
          <w:p w14:paraId="69091135" w14:textId="77777777" w:rsidR="0061579D" w:rsidRDefault="0061579D" w:rsidP="0061579D"/>
        </w:tc>
      </w:tr>
    </w:tbl>
    <w:p w14:paraId="50102E5A" w14:textId="77777777" w:rsidR="00963217" w:rsidRPr="00347FE0" w:rsidRDefault="00963217" w:rsidP="00347FE0">
      <w:pPr>
        <w:ind w:firstLineChars="2000" w:firstLine="5600"/>
        <w:rPr>
          <w:rFonts w:asciiTheme="minorEastAsia" w:hAnsiTheme="minorEastAsia"/>
          <w:sz w:val="28"/>
          <w:szCs w:val="28"/>
        </w:rPr>
      </w:pPr>
      <w:r w:rsidRPr="00347FE0">
        <w:rPr>
          <w:rFonts w:asciiTheme="minorEastAsia" w:hAnsiTheme="minorEastAsia" w:hint="eastAsia"/>
          <w:sz w:val="28"/>
          <w:szCs w:val="28"/>
        </w:rPr>
        <w:t>科主任（签字）：</w:t>
      </w:r>
    </w:p>
    <w:p w14:paraId="17CF2018" w14:textId="77777777" w:rsidR="00963217" w:rsidRDefault="00963217" w:rsidP="00347FE0">
      <w:pPr>
        <w:ind w:firstLineChars="2250" w:firstLine="6300"/>
        <w:rPr>
          <w:rFonts w:asciiTheme="minorEastAsia" w:hAnsiTheme="minorEastAsia"/>
          <w:sz w:val="28"/>
          <w:szCs w:val="28"/>
        </w:rPr>
      </w:pPr>
      <w:r w:rsidRPr="00347FE0">
        <w:rPr>
          <w:rFonts w:asciiTheme="minorEastAsia" w:hAnsiTheme="minorEastAsia" w:hint="eastAsia"/>
          <w:sz w:val="28"/>
          <w:szCs w:val="28"/>
        </w:rPr>
        <w:t>日期：</w:t>
      </w:r>
    </w:p>
    <w:p w14:paraId="0C1DADF3" w14:textId="77777777" w:rsidR="00075C3A" w:rsidRPr="00ED553E" w:rsidRDefault="00075C3A" w:rsidP="00075C3A">
      <w:pPr>
        <w:rPr>
          <w:rFonts w:asciiTheme="minorEastAsia" w:hAnsiTheme="minorEastAsia"/>
        </w:rPr>
      </w:pPr>
      <w:r w:rsidRPr="00ED553E">
        <w:rPr>
          <w:rFonts w:asciiTheme="minorEastAsia" w:hAnsiTheme="minorEastAsia"/>
        </w:rPr>
        <w:t>该论文投稿，作为论文作者保证：</w:t>
      </w:r>
    </w:p>
    <w:p w14:paraId="6738E107" w14:textId="6DE83090" w:rsidR="00075C3A" w:rsidRPr="00ED553E" w:rsidRDefault="00075C3A" w:rsidP="00075C3A">
      <w:pPr>
        <w:rPr>
          <w:rFonts w:asciiTheme="minorEastAsia" w:hAnsiTheme="minorEastAsia"/>
        </w:rPr>
      </w:pPr>
      <w:r w:rsidRPr="00ED553E">
        <w:rPr>
          <w:rFonts w:asciiTheme="minorEastAsia" w:hAnsiTheme="minorEastAsia"/>
        </w:rPr>
        <w:t xml:space="preserve"> 1.该论文是所列作者的原始工作 2.该论文稿件准确反映科学的结果3.所有作者对该项研究工作的概念、设计、执行、或解释等方面做出了有意义的贡献 4.所有对该项研究工作作出有意义贡献的人都被赋予署名的机会5.所有作者都知悉并同意该论文投稿 6.该稿件以前没有发表，此次投稿后，现在和将来该论文都不会一稿多投 7.作者接受该期刊制定的审稿程序 8.该论文的全部实验数据真实可靠</w:t>
      </w:r>
      <w:r w:rsidRPr="00ED553E">
        <w:rPr>
          <w:rFonts w:asciiTheme="minorEastAsia" w:hAnsiTheme="minorEastAsia" w:hint="eastAsia"/>
        </w:rPr>
        <w:t>。</w:t>
      </w:r>
    </w:p>
    <w:sectPr w:rsidR="00075C3A" w:rsidRPr="00ED553E" w:rsidSect="002A6C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2E7DA" w14:textId="77777777" w:rsidR="00F34C63" w:rsidRDefault="00F34C63" w:rsidP="00963217">
      <w:r>
        <w:separator/>
      </w:r>
    </w:p>
  </w:endnote>
  <w:endnote w:type="continuationSeparator" w:id="0">
    <w:p w14:paraId="699DC631" w14:textId="77777777" w:rsidR="00F34C63" w:rsidRDefault="00F34C63" w:rsidP="00963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74A01" w14:textId="77777777" w:rsidR="00F34C63" w:rsidRDefault="00F34C63" w:rsidP="00963217">
      <w:r>
        <w:separator/>
      </w:r>
    </w:p>
  </w:footnote>
  <w:footnote w:type="continuationSeparator" w:id="0">
    <w:p w14:paraId="0D0D0B93" w14:textId="77777777" w:rsidR="00F34C63" w:rsidRDefault="00F34C63" w:rsidP="009632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tjS3MDY2NTM1tzBU0lEKTi0uzszPAykwqgUAeRYEDSwAAAA="/>
  </w:docVars>
  <w:rsids>
    <w:rsidRoot w:val="0061579D"/>
    <w:rsid w:val="00003FCD"/>
    <w:rsid w:val="00075C3A"/>
    <w:rsid w:val="000F600B"/>
    <w:rsid w:val="00254451"/>
    <w:rsid w:val="002A6C4F"/>
    <w:rsid w:val="00347FE0"/>
    <w:rsid w:val="00423584"/>
    <w:rsid w:val="00530CD6"/>
    <w:rsid w:val="0061579D"/>
    <w:rsid w:val="006E3E1C"/>
    <w:rsid w:val="008270BE"/>
    <w:rsid w:val="00885F29"/>
    <w:rsid w:val="00963217"/>
    <w:rsid w:val="00A93DC8"/>
    <w:rsid w:val="00B85E4D"/>
    <w:rsid w:val="00E07486"/>
    <w:rsid w:val="00ED553E"/>
    <w:rsid w:val="00F3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D955F7"/>
  <w15:docId w15:val="{687EF92E-C3C4-44D0-9C09-1EE79F255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C4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579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632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63217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632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632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1</Characters>
  <Application>Microsoft Office Word</Application>
  <DocSecurity>0</DocSecurity>
  <Lines>2</Lines>
  <Paragraphs>1</Paragraphs>
  <ScaleCrop>false</ScaleCrop>
  <Company>Sky123.Org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Lesley</cp:lastModifiedBy>
  <cp:revision>2</cp:revision>
  <dcterms:created xsi:type="dcterms:W3CDTF">2023-07-19T11:36:00Z</dcterms:created>
  <dcterms:modified xsi:type="dcterms:W3CDTF">2023-07-19T11:36:00Z</dcterms:modified>
</cp:coreProperties>
</file>